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FEB9BC1" w14:textId="77777777" w:rsidR="009E3D67" w:rsidRDefault="00023532">
      <w:pPr>
        <w:pStyle w:val="Title"/>
      </w:pPr>
      <w:bookmarkStart w:id="0" w:name="_GoBack"/>
      <w:bookmarkEnd w:id="0"/>
      <w:r>
        <w:t>Data Wrangling Exercise 2</w:t>
      </w:r>
    </w:p>
    <w:p w14:paraId="5CC2EDD7" w14:textId="77777777" w:rsidR="009E3D67" w:rsidRDefault="00023532">
      <w:pPr>
        <w:pStyle w:val="Author"/>
      </w:pPr>
      <w:r>
        <w:t>Shafeeq Ur Rahaman</w:t>
      </w:r>
    </w:p>
    <w:p w14:paraId="3D2B29D2" w14:textId="77777777" w:rsidR="009E3D67" w:rsidRDefault="00023532">
      <w:pPr>
        <w:pStyle w:val="Date"/>
      </w:pPr>
      <w:r>
        <w:t>7/17/2017</w:t>
      </w:r>
    </w:p>
    <w:p w14:paraId="3BF03987" w14:textId="77777777" w:rsidR="009E3D67" w:rsidRDefault="0002353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grittr)</w:t>
      </w:r>
    </w:p>
    <w:p w14:paraId="09DBBA86" w14:textId="77777777" w:rsidR="009E3D67" w:rsidRDefault="00023532">
      <w:pPr>
        <w:pStyle w:val="Heading4"/>
      </w:pPr>
      <w:bookmarkStart w:id="1" w:name="requirement-over-here-is-to-clean-the-da"/>
      <w:bookmarkEnd w:id="1"/>
      <w:r>
        <w:t xml:space="preserve">Requirement over here is to clean the dataset provided in order to make it easier to </w:t>
      </w:r>
      <w:r>
        <w:t>visualize and analyze.</w:t>
      </w:r>
    </w:p>
    <w:p w14:paraId="4D8F6F49" w14:textId="77777777" w:rsidR="009E3D67" w:rsidRDefault="00023532">
      <w:pPr>
        <w:pStyle w:val="Heading1"/>
      </w:pPr>
      <w:bookmarkStart w:id="2" w:name="step-0-load-the-data-in-rstudio"/>
      <w:bookmarkEnd w:id="2"/>
      <w:r>
        <w:t>Step 0: Load the data in RStudio</w:t>
      </w:r>
    </w:p>
    <w:p w14:paraId="12AD1DBC" w14:textId="77777777" w:rsidR="009E3D67" w:rsidRDefault="00023532">
      <w:pPr>
        <w:pStyle w:val="Heading4"/>
      </w:pPr>
      <w:bookmarkStart w:id="3" w:name="loading-the-csv-file-that-needs-to-clean"/>
      <w:bookmarkEnd w:id="3"/>
      <w:r>
        <w:t>Loading the CSV file that needs to cleaned</w:t>
      </w:r>
    </w:p>
    <w:p w14:paraId="165A8373" w14:textId="77777777" w:rsidR="009E3D67" w:rsidRDefault="00023532">
      <w:pPr>
        <w:pStyle w:val="SourceCode"/>
      </w:pPr>
      <w:r>
        <w:rPr>
          <w:rStyle w:val="NormalTok"/>
        </w:rPr>
        <w:t>titanic_original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titanic_original.csv"</w:t>
      </w:r>
      <w:r>
        <w:rPr>
          <w:rStyle w:val="NormalTok"/>
        </w:rPr>
        <w:t xml:space="preserve">, </w:t>
      </w:r>
      <w:r>
        <w:rPr>
          <w:rStyle w:val="DataTypeTok"/>
        </w:rPr>
        <w:t>col_nam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itanic_original</w:t>
      </w:r>
    </w:p>
    <w:p w14:paraId="29719790" w14:textId="77777777" w:rsidR="009E3D67" w:rsidRDefault="00023532">
      <w:pPr>
        <w:pStyle w:val="SourceCode"/>
      </w:pPr>
      <w:r>
        <w:rPr>
          <w:rStyle w:val="VerbatimChar"/>
        </w:rPr>
        <w:t>## # A tibble: 1,309 x 14</w:t>
      </w:r>
      <w:r>
        <w:br/>
      </w:r>
      <w:r>
        <w:rPr>
          <w:rStyle w:val="VerbatimChar"/>
        </w:rPr>
        <w:t>##    pclass survived                                            name    sex</w:t>
      </w:r>
      <w:r>
        <w:br/>
      </w:r>
      <w:r>
        <w:rPr>
          <w:rStyle w:val="VerbatimChar"/>
        </w:rPr>
        <w:t xml:space="preserve">##     &lt;int&gt;    &lt;int&gt; </w:t>
      </w:r>
      <w:r>
        <w:rPr>
          <w:rStyle w:val="VerbatimChar"/>
        </w:rPr>
        <w:t xml:space="preserve">                                          &lt;chr&gt;  &lt;chr&gt;</w:t>
      </w:r>
      <w:r>
        <w:br/>
      </w:r>
      <w:r>
        <w:rPr>
          <w:rStyle w:val="VerbatimChar"/>
        </w:rPr>
        <w:t>##  1      1        1                   Allen, Miss. Elisabeth Walton female</w:t>
      </w:r>
      <w:r>
        <w:br/>
      </w:r>
      <w:r>
        <w:rPr>
          <w:rStyle w:val="VerbatimChar"/>
        </w:rPr>
        <w:t>##  2      1        1                  Allison, Master. Hudson Trevor   male</w:t>
      </w:r>
      <w:r>
        <w:br/>
      </w:r>
      <w:r>
        <w:rPr>
          <w:rStyle w:val="VerbatimChar"/>
        </w:rPr>
        <w:t>##  3      1        0                    Alliso</w:t>
      </w:r>
      <w:r>
        <w:rPr>
          <w:rStyle w:val="VerbatimChar"/>
        </w:rPr>
        <w:t>n, Miss. Helen Loraine female</w:t>
      </w:r>
      <w:r>
        <w:br/>
      </w:r>
      <w:r>
        <w:rPr>
          <w:rStyle w:val="VerbatimChar"/>
        </w:rPr>
        <w:t>##  4      1        0            Allison, Mr. Hudson Joshua Creighton   male</w:t>
      </w:r>
      <w:r>
        <w:br/>
      </w:r>
      <w:r>
        <w:rPr>
          <w:rStyle w:val="VerbatimChar"/>
        </w:rPr>
        <w:t>##  5      1        0 Allison, Mrs. Hudson J C (Bessie Waldo Daniels) female</w:t>
      </w:r>
      <w:r>
        <w:br/>
      </w:r>
      <w:r>
        <w:rPr>
          <w:rStyle w:val="VerbatimChar"/>
        </w:rPr>
        <w:t xml:space="preserve">##  6      1        1                             Anderson, Mr. Harry   </w:t>
      </w:r>
      <w:r>
        <w:rPr>
          <w:rStyle w:val="VerbatimChar"/>
        </w:rPr>
        <w:t>male</w:t>
      </w:r>
      <w:r>
        <w:br/>
      </w:r>
      <w:r>
        <w:rPr>
          <w:rStyle w:val="VerbatimChar"/>
        </w:rPr>
        <w:t>##  7      1        1               Andrews, Miss. Kornelia Theodosia female</w:t>
      </w:r>
      <w:r>
        <w:br/>
      </w:r>
      <w:r>
        <w:rPr>
          <w:rStyle w:val="VerbatimChar"/>
        </w:rPr>
        <w:t>##  8      1        0                          Andrews, Mr. Thomas Jr   male</w:t>
      </w:r>
      <w:r>
        <w:br/>
      </w:r>
      <w:r>
        <w:rPr>
          <w:rStyle w:val="VerbatimChar"/>
        </w:rPr>
        <w:t>##  9      1        1   Appleton, Mrs. Edward Dale (Charlotte Lamson) female</w:t>
      </w:r>
      <w:r>
        <w:br/>
      </w:r>
      <w:r>
        <w:rPr>
          <w:rStyle w:val="VerbatimChar"/>
        </w:rPr>
        <w:t xml:space="preserve">## 10      1        </w:t>
      </w:r>
      <w:r>
        <w:rPr>
          <w:rStyle w:val="VerbatimChar"/>
        </w:rPr>
        <w:t>0                         Artagaveytia, Mr. Ramon   male</w:t>
      </w:r>
      <w:r>
        <w:br/>
      </w:r>
      <w:r>
        <w:rPr>
          <w:rStyle w:val="VerbatimChar"/>
        </w:rPr>
        <w:t>## # ... with 1,299 more rows, and 10 more variables: age &lt;dbl&gt;, sibsp &lt;int&gt;,</w:t>
      </w:r>
      <w:r>
        <w:br/>
      </w:r>
      <w:r>
        <w:rPr>
          <w:rStyle w:val="VerbatimChar"/>
        </w:rPr>
        <w:t>## #   parch &lt;int&gt;, ticket &lt;chr&gt;, fare &lt;dbl&gt;, cabin &lt;chr&gt;, embarked &lt;chr&gt;,</w:t>
      </w:r>
      <w:r>
        <w:br/>
      </w:r>
      <w:r>
        <w:rPr>
          <w:rStyle w:val="VerbatimChar"/>
        </w:rPr>
        <w:t>## #   boat &lt;chr&gt;, body &lt;int&gt;, home.dest &lt;chr&gt;</w:t>
      </w:r>
    </w:p>
    <w:p w14:paraId="05D03F6A" w14:textId="77777777" w:rsidR="009E3D67" w:rsidRDefault="00023532">
      <w:pPr>
        <w:pStyle w:val="Heading1"/>
      </w:pPr>
      <w:bookmarkStart w:id="4" w:name="step-1-port-of-embarkation"/>
      <w:bookmarkEnd w:id="4"/>
      <w:r>
        <w:t>Step 1: Port of embarkation</w:t>
      </w:r>
    </w:p>
    <w:p w14:paraId="211D7FA8" w14:textId="77777777" w:rsidR="009E3D67" w:rsidRDefault="00023532">
      <w:pPr>
        <w:pStyle w:val="Heading4"/>
      </w:pPr>
      <w:r>
        <w:t>Replacing the missing values such as blank and empty string</w:t>
      </w:r>
    </w:p>
    <w:p w14:paraId="03B701B6" w14:textId="77777777" w:rsidR="009E3D67" w:rsidRDefault="00023532">
      <w:pPr>
        <w:pStyle w:val="SourceCode"/>
      </w:pPr>
      <w:r>
        <w:rPr>
          <w:rStyle w:val="NormalTok"/>
        </w:rPr>
        <w:t>titanic_original %&lt;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embarked =</w:t>
      </w:r>
      <w:r>
        <w:rPr>
          <w:rStyle w:val="NormalTok"/>
        </w:rPr>
        <w:t xml:space="preserve"> </w:t>
      </w:r>
      <w:r>
        <w:rPr>
          <w:rStyle w:val="KeywordTok"/>
        </w:rPr>
        <w:t>if_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embarked), </w:t>
      </w:r>
      <w:r>
        <w:rPr>
          <w:rStyle w:val="StringTok"/>
        </w:rPr>
        <w:t>'S'</w:t>
      </w:r>
      <w:r>
        <w:rPr>
          <w:rStyle w:val="NormalTok"/>
        </w:rPr>
        <w:t>, embarked))</w:t>
      </w:r>
      <w:r>
        <w:br/>
      </w:r>
      <w:r>
        <w:rPr>
          <w:rStyle w:val="NormalTok"/>
        </w:rPr>
        <w:t>titanic_original 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embarked) %&gt;%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)</w:t>
      </w:r>
    </w:p>
    <w:p w14:paraId="1EC96701" w14:textId="77777777" w:rsidR="009E3D67" w:rsidRDefault="00023532">
      <w:pPr>
        <w:pStyle w:val="SourceCode"/>
      </w:pPr>
      <w:r>
        <w:rPr>
          <w:rStyle w:val="VerbatimChar"/>
        </w:rPr>
        <w:t>## # A tibble: 3 x 1</w:t>
      </w:r>
      <w:r>
        <w:br/>
      </w:r>
      <w:r>
        <w:rPr>
          <w:rStyle w:val="VerbatimChar"/>
        </w:rPr>
        <w:t>##   embarked</w:t>
      </w:r>
      <w:r>
        <w:br/>
      </w:r>
      <w:r>
        <w:rPr>
          <w:rStyle w:val="VerbatimChar"/>
        </w:rPr>
        <w:t>##      &lt;chr&gt;</w:t>
      </w:r>
      <w:r>
        <w:br/>
      </w:r>
      <w:r>
        <w:rPr>
          <w:rStyle w:val="VerbatimChar"/>
        </w:rPr>
        <w:lastRenderedPageBreak/>
        <w:t>## 1        S</w:t>
      </w:r>
      <w:r>
        <w:br/>
      </w:r>
      <w:r>
        <w:rPr>
          <w:rStyle w:val="VerbatimChar"/>
        </w:rPr>
        <w:t>## 2        C</w:t>
      </w:r>
      <w:r>
        <w:br/>
      </w:r>
      <w:r>
        <w:rPr>
          <w:rStyle w:val="VerbatimChar"/>
        </w:rPr>
        <w:t>## 3        Q</w:t>
      </w:r>
    </w:p>
    <w:p w14:paraId="2F815A92" w14:textId="77777777" w:rsidR="009E3D67" w:rsidRDefault="00023532">
      <w:pPr>
        <w:pStyle w:val="Heading1"/>
      </w:pPr>
      <w:bookmarkStart w:id="5" w:name="step-2-age"/>
      <w:bookmarkEnd w:id="5"/>
      <w:r>
        <w:t>Step 2: Age</w:t>
      </w:r>
    </w:p>
    <w:p w14:paraId="107C5847" w14:textId="77777777" w:rsidR="009E3D67" w:rsidRDefault="00023532">
      <w:pPr>
        <w:pStyle w:val="Heading4"/>
      </w:pPr>
      <w:r>
        <w:t>Replacing the missing values such as blank and empty string by calculating the mean of the age</w:t>
      </w:r>
    </w:p>
    <w:p w14:paraId="0D5348FA" w14:textId="77777777" w:rsidR="009E3D67" w:rsidRDefault="00023532">
      <w:pPr>
        <w:pStyle w:val="SourceCode"/>
      </w:pPr>
      <w:r>
        <w:rPr>
          <w:rStyle w:val="CommentTok"/>
        </w:rPr>
        <w:t>#titanic_original %&lt;&gt;% mutate(age = if_else(is.na(age), mean(age, na.rm = TRUE), age))</w:t>
      </w:r>
      <w:r>
        <w:br/>
      </w:r>
      <w:r>
        <w:rPr>
          <w:rStyle w:val="NormalTok"/>
        </w:rPr>
        <w:t>titani</w:t>
      </w:r>
      <w:r>
        <w:rPr>
          <w:rStyle w:val="NormalTok"/>
        </w:rPr>
        <w:t>c_groupby_average &lt;-</w:t>
      </w:r>
      <w:r>
        <w:rPr>
          <w:rStyle w:val="StringTok"/>
        </w:rPr>
        <w:t xml:space="preserve"> </w:t>
      </w:r>
      <w:r>
        <w:rPr>
          <w:rStyle w:val="NormalTok"/>
        </w:rPr>
        <w:t>titanic_original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</w:t>
      </w:r>
      <w:r>
        <w:rPr>
          <w:rStyle w:val="KeywordTok"/>
        </w:rPr>
        <w:t>group_by</w:t>
      </w:r>
      <w:r>
        <w:rPr>
          <w:rStyle w:val="NormalTok"/>
        </w:rPr>
        <w:t>(pclass, sex)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meanage=</w:t>
      </w:r>
      <w:r>
        <w:rPr>
          <w:rStyle w:val="KeywordTok"/>
        </w:rPr>
        <w:t>mean</w:t>
      </w:r>
      <w:r>
        <w:rPr>
          <w:rStyle w:val="NormalTok"/>
        </w:rPr>
        <w:t xml:space="preserve">(age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titanic_original &lt;-</w:t>
      </w:r>
      <w:r>
        <w:rPr>
          <w:rStyle w:val="StringTok"/>
        </w:rPr>
        <w:t xml:space="preserve"> </w:t>
      </w:r>
      <w:r>
        <w:rPr>
          <w:rStyle w:val="NormalTok"/>
        </w:rPr>
        <w:t>titanic_original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</w:t>
      </w:r>
      <w:r>
        <w:rPr>
          <w:rStyle w:val="KeywordTok"/>
        </w:rPr>
        <w:t>left_join</w:t>
      </w:r>
      <w:r>
        <w:rPr>
          <w:rStyle w:val="NormalTok"/>
        </w:rPr>
        <w:t>(titanic_groupby</w:t>
      </w:r>
      <w:r>
        <w:rPr>
          <w:rStyle w:val="NormalTok"/>
        </w:rPr>
        <w:t xml:space="preserve">_average, </w:t>
      </w:r>
      <w:r>
        <w:rPr>
          <w:rStyle w:val="DataTypeTok"/>
        </w:rPr>
        <w:t>b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class"</w:t>
      </w:r>
      <w:r>
        <w:rPr>
          <w:rStyle w:val="NormalTok"/>
        </w:rPr>
        <w:t>,</w:t>
      </w:r>
      <w:r>
        <w:rPr>
          <w:rStyle w:val="StringTok"/>
        </w:rPr>
        <w:t>"sex"</w:t>
      </w:r>
      <w:r>
        <w:rPr>
          <w:rStyle w:val="NormalTok"/>
        </w:rPr>
        <w:t>)) %&gt;%</w:t>
      </w:r>
      <w:r>
        <w:br/>
      </w:r>
      <w:r>
        <w:rPr>
          <w:rStyle w:val="StringTok"/>
        </w:rPr>
        <w:t xml:space="preserve">              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ge=</w:t>
      </w:r>
      <w:r>
        <w:rPr>
          <w:rStyle w:val="KeywordTok"/>
        </w:rPr>
        <w:t>if_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age), meanage, age))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</w:t>
      </w:r>
      <w:r>
        <w:rPr>
          <w:rStyle w:val="KeywordTok"/>
        </w:rPr>
        <w:t>select</w:t>
      </w:r>
      <w:r>
        <w:rPr>
          <w:rStyle w:val="NormalTok"/>
        </w:rPr>
        <w:t>(-meanage)</w:t>
      </w:r>
      <w:r>
        <w:br/>
      </w:r>
      <w:r>
        <w:br/>
      </w: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titanic_original$age))</w:t>
      </w:r>
    </w:p>
    <w:p w14:paraId="4F23669A" w14:textId="77777777" w:rsidR="009E3D67" w:rsidRDefault="00023532">
      <w:pPr>
        <w:pStyle w:val="SourceCode"/>
      </w:pPr>
      <w:r>
        <w:rPr>
          <w:rStyle w:val="VerbatimChar"/>
        </w:rPr>
        <w:t>## [1] FALSE</w:t>
      </w:r>
    </w:p>
    <w:p w14:paraId="1C23FC3D" w14:textId="77777777" w:rsidR="009E3D67" w:rsidRDefault="00023532">
      <w:pPr>
        <w:pStyle w:val="Heading1"/>
      </w:pPr>
      <w:bookmarkStart w:id="6" w:name="step-3-lifeboat"/>
      <w:bookmarkEnd w:id="6"/>
      <w:r>
        <w:t>Step 3: Lifeboat</w:t>
      </w:r>
    </w:p>
    <w:p w14:paraId="2B905EEB" w14:textId="77777777" w:rsidR="009E3D67" w:rsidRDefault="00023532">
      <w:pPr>
        <w:pStyle w:val="Heading4"/>
      </w:pPr>
      <w:bookmarkStart w:id="7" w:name="replacing-the-missing-values-such-as-bla"/>
      <w:bookmarkEnd w:id="7"/>
      <w:r>
        <w:t>Replacing the missing values such as blank and</w:t>
      </w:r>
      <w:r>
        <w:t xml:space="preserve"> empty string by NA. But as read_csv function was used to load the dataset all missing values were already replaced by 'NA'</w:t>
      </w:r>
    </w:p>
    <w:p w14:paraId="5C961E08" w14:textId="77777777" w:rsidR="009E3D67" w:rsidRDefault="00023532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titanic_original$cabin))</w:t>
      </w:r>
    </w:p>
    <w:p w14:paraId="060B0FBF" w14:textId="77777777" w:rsidR="009E3D67" w:rsidRDefault="00023532">
      <w:pPr>
        <w:pStyle w:val="SourceCode"/>
      </w:pPr>
      <w:r>
        <w:rPr>
          <w:rStyle w:val="VerbatimChar"/>
        </w:rPr>
        <w:t>## [1] TRUE</w:t>
      </w:r>
    </w:p>
    <w:p w14:paraId="7167C902" w14:textId="77777777" w:rsidR="009E3D67" w:rsidRDefault="00023532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titanic_original$cabin=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35973B87" w14:textId="77777777" w:rsidR="009E3D67" w:rsidRDefault="00023532">
      <w:pPr>
        <w:pStyle w:val="SourceCode"/>
      </w:pPr>
      <w:r>
        <w:rPr>
          <w:rStyle w:val="VerbatimChar"/>
        </w:rPr>
        <w:t>## [1] FALSE</w:t>
      </w:r>
    </w:p>
    <w:p w14:paraId="05D36FCE" w14:textId="77777777" w:rsidR="009E3D67" w:rsidRDefault="00023532">
      <w:pPr>
        <w:pStyle w:val="Heading1"/>
      </w:pPr>
      <w:bookmarkStart w:id="8" w:name="step-4-cabin"/>
      <w:bookmarkEnd w:id="8"/>
      <w:r>
        <w:t>Step 4: Cabin</w:t>
      </w:r>
    </w:p>
    <w:p w14:paraId="1B74E96F" w14:textId="77777777" w:rsidR="009E3D67" w:rsidRDefault="00023532">
      <w:pPr>
        <w:pStyle w:val="Heading4"/>
      </w:pPr>
      <w:bookmarkStart w:id="9" w:name="create-a-tracking-column-has_cabin_numbe"/>
      <w:bookmarkEnd w:id="9"/>
      <w:r>
        <w:t>Create a tracking column has_cabin_number so as can be used as a indicator of survival</w:t>
      </w:r>
    </w:p>
    <w:p w14:paraId="6F2C189E" w14:textId="77777777" w:rsidR="009E3D67" w:rsidRDefault="00023532">
      <w:pPr>
        <w:pStyle w:val="SourceCode"/>
      </w:pPr>
      <w:r>
        <w:rPr>
          <w:rStyle w:val="NormalTok"/>
        </w:rPr>
        <w:t>titanic_original$has_cabin_number &lt;-</w:t>
      </w:r>
      <w:r>
        <w:rPr>
          <w:rStyle w:val="StringTok"/>
        </w:rPr>
        <w:t xml:space="preserve"> </w:t>
      </w:r>
      <w:r>
        <w:rPr>
          <w:rStyle w:val="KeywordTok"/>
        </w:rPr>
        <w:t>if_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titanic_original$cabin)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itanic_original</w:t>
      </w:r>
    </w:p>
    <w:p w14:paraId="09B968AD" w14:textId="77777777" w:rsidR="009E3D67" w:rsidRDefault="00023532">
      <w:pPr>
        <w:pStyle w:val="SourceCode"/>
      </w:pPr>
      <w:r>
        <w:rPr>
          <w:rStyle w:val="VerbatimChar"/>
        </w:rPr>
        <w:t>## # A tibble: 1,309 x 15</w:t>
      </w:r>
      <w:r>
        <w:br/>
      </w:r>
      <w:r>
        <w:rPr>
          <w:rStyle w:val="VerbatimChar"/>
        </w:rPr>
        <w:t xml:space="preserve">##    pclass survived                       </w:t>
      </w:r>
      <w:r>
        <w:rPr>
          <w:rStyle w:val="VerbatimChar"/>
        </w:rPr>
        <w:t xml:space="preserve">                     name    sex</w:t>
      </w:r>
      <w:r>
        <w:br/>
      </w:r>
      <w:r>
        <w:rPr>
          <w:rStyle w:val="VerbatimChar"/>
        </w:rPr>
        <w:t>##     &lt;int&gt;    &lt;int&gt;                                           &lt;chr&gt;  &lt;chr&gt;</w:t>
      </w:r>
      <w:r>
        <w:br/>
      </w:r>
      <w:r>
        <w:rPr>
          <w:rStyle w:val="VerbatimChar"/>
        </w:rPr>
        <w:t>##  1      1        1                   Allen, Miss. Elisabeth Walton female</w:t>
      </w:r>
      <w:r>
        <w:br/>
      </w:r>
      <w:r>
        <w:rPr>
          <w:rStyle w:val="VerbatimChar"/>
        </w:rPr>
        <w:lastRenderedPageBreak/>
        <w:t>##  2      1        1                  Allison, Master. Hudson Trevor</w:t>
      </w:r>
      <w:r>
        <w:rPr>
          <w:rStyle w:val="VerbatimChar"/>
        </w:rPr>
        <w:t xml:space="preserve">   male</w:t>
      </w:r>
      <w:r>
        <w:br/>
      </w:r>
      <w:r>
        <w:rPr>
          <w:rStyle w:val="VerbatimChar"/>
        </w:rPr>
        <w:t>##  3      1        0                    Allison, Miss. Helen Loraine female</w:t>
      </w:r>
      <w:r>
        <w:br/>
      </w:r>
      <w:r>
        <w:rPr>
          <w:rStyle w:val="VerbatimChar"/>
        </w:rPr>
        <w:t>##  4      1        0            Allison, Mr. Hudson Joshua Creighton   male</w:t>
      </w:r>
      <w:r>
        <w:br/>
      </w:r>
      <w:r>
        <w:rPr>
          <w:rStyle w:val="VerbatimChar"/>
        </w:rPr>
        <w:t>##  5      1        0 Allison, Mrs. Hudson J C (Bessie Waldo Daniels) female</w:t>
      </w:r>
      <w:r>
        <w:br/>
      </w:r>
      <w:r>
        <w:rPr>
          <w:rStyle w:val="VerbatimChar"/>
        </w:rPr>
        <w:t xml:space="preserve">##  6      1     </w:t>
      </w:r>
      <w:r>
        <w:rPr>
          <w:rStyle w:val="VerbatimChar"/>
        </w:rPr>
        <w:t xml:space="preserve">   1                             Anderson, Mr. Harry   male</w:t>
      </w:r>
      <w:r>
        <w:br/>
      </w:r>
      <w:r>
        <w:rPr>
          <w:rStyle w:val="VerbatimChar"/>
        </w:rPr>
        <w:t>##  7      1        1               Andrews, Miss. Kornelia Theodosia female</w:t>
      </w:r>
      <w:r>
        <w:br/>
      </w:r>
      <w:r>
        <w:rPr>
          <w:rStyle w:val="VerbatimChar"/>
        </w:rPr>
        <w:t>##  8      1        0                          Andrews, Mr. Thomas Jr   male</w:t>
      </w:r>
      <w:r>
        <w:br/>
      </w:r>
      <w:r>
        <w:rPr>
          <w:rStyle w:val="VerbatimChar"/>
        </w:rPr>
        <w:t>##  9      1        1   Appleton, Mrs. Edw</w:t>
      </w:r>
      <w:r>
        <w:rPr>
          <w:rStyle w:val="VerbatimChar"/>
        </w:rPr>
        <w:t>ard Dale (Charlotte Lamson) female</w:t>
      </w:r>
      <w:r>
        <w:br/>
      </w:r>
      <w:r>
        <w:rPr>
          <w:rStyle w:val="VerbatimChar"/>
        </w:rPr>
        <w:t>## 10      1        0                         Artagaveytia, Mr. Ramon   male</w:t>
      </w:r>
      <w:r>
        <w:br/>
      </w:r>
      <w:r>
        <w:rPr>
          <w:rStyle w:val="VerbatimChar"/>
        </w:rPr>
        <w:t>## # ... with 1,299 more rows, and 11 more variables: age &lt;dbl&gt;, sibsp &lt;int&gt;,</w:t>
      </w:r>
      <w:r>
        <w:br/>
      </w:r>
      <w:r>
        <w:rPr>
          <w:rStyle w:val="VerbatimChar"/>
        </w:rPr>
        <w:t>## #   parch &lt;int&gt;, ticket &lt;chr&gt;, fare &lt;dbl&gt;, cabin &lt;chr&gt;, embarke</w:t>
      </w:r>
      <w:r>
        <w:rPr>
          <w:rStyle w:val="VerbatimChar"/>
        </w:rPr>
        <w:t>d &lt;chr&gt;,</w:t>
      </w:r>
      <w:r>
        <w:br/>
      </w:r>
      <w:r>
        <w:rPr>
          <w:rStyle w:val="VerbatimChar"/>
        </w:rPr>
        <w:t>## #   boat &lt;chr&gt;, body &lt;int&gt;, home.dest &lt;chr&gt;, has_cabin_number &lt;dbl&gt;</w:t>
      </w:r>
    </w:p>
    <w:p w14:paraId="28F17151" w14:textId="77777777" w:rsidR="009E3D67" w:rsidRDefault="00023532">
      <w:pPr>
        <w:pStyle w:val="Heading1"/>
      </w:pPr>
      <w:bookmarkStart w:id="10" w:name="step-5-save-as-a-new-dataframe-and-submi"/>
      <w:bookmarkEnd w:id="10"/>
      <w:r>
        <w:t>Step 5: Save as a new dataframe and submit on Github.</w:t>
      </w:r>
    </w:p>
    <w:p w14:paraId="5194FA4E" w14:textId="77777777" w:rsidR="009E3D67" w:rsidRDefault="00023532">
      <w:pPr>
        <w:pStyle w:val="Heading4"/>
      </w:pPr>
      <w:bookmarkStart w:id="11" w:name="creating-the-cleaned-file-and-submitting"/>
      <w:bookmarkEnd w:id="11"/>
      <w:r>
        <w:t>Creating the cleaned file and submitting it into Github</w:t>
      </w:r>
    </w:p>
    <w:p w14:paraId="5B535FEC" w14:textId="77777777" w:rsidR="009E3D67" w:rsidRDefault="00023532">
      <w:pPr>
        <w:pStyle w:val="SourceCode"/>
      </w:pPr>
      <w:r>
        <w:rPr>
          <w:rStyle w:val="KeywordTok"/>
        </w:rPr>
        <w:t>write_csv</w:t>
      </w:r>
      <w:r>
        <w:rPr>
          <w:rStyle w:val="NormalTok"/>
        </w:rPr>
        <w:t>(titanic_original,</w:t>
      </w:r>
      <w:r>
        <w:rPr>
          <w:rStyle w:val="StringTok"/>
        </w:rPr>
        <w:t>"titanic_clean.csv"</w:t>
      </w:r>
      <w:r>
        <w:rPr>
          <w:rStyle w:val="NormalTok"/>
        </w:rPr>
        <w:t>)</w:t>
      </w:r>
    </w:p>
    <w:sectPr w:rsidR="009E3D6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2324E08" w14:textId="77777777" w:rsidR="00023532" w:rsidRDefault="00023532">
      <w:pPr>
        <w:spacing w:after="0"/>
      </w:pPr>
      <w:r>
        <w:separator/>
      </w:r>
    </w:p>
  </w:endnote>
  <w:endnote w:type="continuationSeparator" w:id="0">
    <w:p w14:paraId="792E90DC" w14:textId="77777777" w:rsidR="00023532" w:rsidRDefault="000235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050F222" w14:textId="77777777" w:rsidR="00023532" w:rsidRDefault="00023532">
      <w:r>
        <w:separator/>
      </w:r>
    </w:p>
  </w:footnote>
  <w:footnote w:type="continuationSeparator" w:id="0">
    <w:p w14:paraId="1FB67C55" w14:textId="77777777" w:rsidR="00023532" w:rsidRDefault="000235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D777C49B"/>
    <w:multiLevelType w:val="multilevel"/>
    <w:tmpl w:val="DA9C2A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F26475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23532"/>
    <w:rsid w:val="004E29B3"/>
    <w:rsid w:val="00590D07"/>
    <w:rsid w:val="00784D58"/>
    <w:rsid w:val="008D6863"/>
    <w:rsid w:val="009E3D67"/>
    <w:rsid w:val="00B86B75"/>
    <w:rsid w:val="00BC48D5"/>
    <w:rsid w:val="00BF3896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CD0828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41</Words>
  <Characters>3658</Characters>
  <Application>Microsoft Macintosh Word</Application>
  <DocSecurity>0</DocSecurity>
  <Lines>30</Lines>
  <Paragraphs>8</Paragraphs>
  <ScaleCrop>false</ScaleCrop>
  <LinksUpToDate>false</LinksUpToDate>
  <CharactersWithSpaces>42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Wrangling Exercise 2</dc:title>
  <dc:creator>Shafeeq Ur Rahaman</dc:creator>
  <cp:lastModifiedBy>Shafeeq Ur Rahaman, -</cp:lastModifiedBy>
  <cp:revision>2</cp:revision>
  <dcterms:created xsi:type="dcterms:W3CDTF">2017-07-20T14:35:00Z</dcterms:created>
  <dcterms:modified xsi:type="dcterms:W3CDTF">2017-07-20T14:35:00Z</dcterms:modified>
</cp:coreProperties>
</file>